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5000" w:type="pct"/>
        <w:tblLook w:val="04A0" w:firstRow="1" w:lastRow="0" w:firstColumn="1" w:lastColumn="0" w:noHBand="0" w:noVBand="1"/>
      </w:tblPr>
      <w:tblGrid>
        <w:gridCol w:w="1045"/>
        <w:gridCol w:w="1723"/>
        <w:gridCol w:w="2020"/>
        <w:gridCol w:w="1303"/>
        <w:gridCol w:w="2737"/>
      </w:tblGrid>
      <w:tr w:rsidR="00F97F84" w:rsidRPr="000324C0" w14:paraId="60DDDCF6" w14:textId="70BA6749" w:rsidTr="00E57DA4">
        <w:trPr>
          <w:trHeight w:val="20"/>
        </w:trPr>
        <w:tc>
          <w:tcPr>
            <w:tcW w:w="592" w:type="pct"/>
            <w:vAlign w:val="center"/>
          </w:tcPr>
          <w:p w14:paraId="2BC93408" w14:textId="1D15E82B" w:rsidR="00F97F84" w:rsidRPr="000324C0" w:rsidRDefault="00F97F84" w:rsidP="00F97F84">
            <w:pPr>
              <w:pStyle w:val="Autores"/>
              <w:rPr>
                <w:lang w:val="es-ES"/>
              </w:rPr>
            </w:pPr>
            <w:r>
              <w:rPr>
                <w:lang w:val="es-ES"/>
              </w:rPr>
              <w:t>Recibido:</w:t>
            </w:r>
          </w:p>
        </w:tc>
        <w:tc>
          <w:tcPr>
            <w:tcW w:w="976" w:type="pct"/>
            <w:vAlign w:val="center"/>
          </w:tcPr>
          <w:p w14:paraId="357B7D7E" w14:textId="32375E10" w:rsidR="00F97F84" w:rsidRPr="000324C0" w:rsidRDefault="00F97F84" w:rsidP="00F97F84">
            <w:pPr>
              <w:pStyle w:val="Autores"/>
              <w:rPr>
                <w:lang w:val="es-ES"/>
              </w:rPr>
            </w:pPr>
            <w:r>
              <w:rPr>
                <w:lang w:val="es-ES"/>
              </w:rPr>
              <w:t>X de x de 2023</w:t>
            </w:r>
          </w:p>
        </w:tc>
        <w:tc>
          <w:tcPr>
            <w:tcW w:w="1144" w:type="pct"/>
            <w:vAlign w:val="center"/>
          </w:tcPr>
          <w:p w14:paraId="0B15900F" w14:textId="77777777" w:rsidR="00F97F84" w:rsidRPr="000324C0" w:rsidRDefault="00F97F84" w:rsidP="00F97F84">
            <w:pPr>
              <w:pStyle w:val="Autores"/>
              <w:rPr>
                <w:lang w:val="es-ES"/>
              </w:rPr>
            </w:pPr>
          </w:p>
        </w:tc>
        <w:tc>
          <w:tcPr>
            <w:tcW w:w="738" w:type="pct"/>
            <w:vAlign w:val="center"/>
          </w:tcPr>
          <w:p w14:paraId="066AA837" w14:textId="31A3C384" w:rsidR="00F97F84" w:rsidRPr="000324C0" w:rsidRDefault="00F97F84" w:rsidP="00F97F84">
            <w:pPr>
              <w:pStyle w:val="Autores"/>
              <w:rPr>
                <w:lang w:val="es-ES"/>
              </w:rPr>
            </w:pPr>
            <w:r w:rsidRPr="000324C0">
              <w:rPr>
                <w:lang w:val="es-ES"/>
              </w:rPr>
              <w:t>CATEGORIA</w:t>
            </w:r>
          </w:p>
        </w:tc>
        <w:tc>
          <w:tcPr>
            <w:tcW w:w="1550" w:type="pct"/>
          </w:tcPr>
          <w:p w14:paraId="3A1945D8" w14:textId="3BF6CEDC" w:rsidR="00F97F84" w:rsidRPr="000324C0" w:rsidRDefault="00F97F84" w:rsidP="00F97F84">
            <w:pPr>
              <w:rPr>
                <w:lang w:val="es-ES"/>
              </w:rPr>
            </w:pPr>
          </w:p>
        </w:tc>
      </w:tr>
      <w:tr w:rsidR="00F97F84" w:rsidRPr="000324C0" w14:paraId="43FF3491" w14:textId="390A7D0C" w:rsidTr="00E57DA4">
        <w:trPr>
          <w:trHeight w:val="20"/>
        </w:trPr>
        <w:tc>
          <w:tcPr>
            <w:tcW w:w="592" w:type="pct"/>
            <w:vAlign w:val="center"/>
          </w:tcPr>
          <w:p w14:paraId="7C0E19C2" w14:textId="03FB7C3B" w:rsidR="00F97F84" w:rsidRPr="000324C0" w:rsidRDefault="00F97F84" w:rsidP="00F97F84">
            <w:pPr>
              <w:pStyle w:val="Autores"/>
              <w:rPr>
                <w:lang w:val="es-ES"/>
              </w:rPr>
            </w:pPr>
            <w:r>
              <w:rPr>
                <w:lang w:val="es-ES"/>
              </w:rPr>
              <w:t>Aceptado:</w:t>
            </w:r>
          </w:p>
        </w:tc>
        <w:tc>
          <w:tcPr>
            <w:tcW w:w="976" w:type="pct"/>
            <w:vAlign w:val="center"/>
          </w:tcPr>
          <w:p w14:paraId="662D51B9" w14:textId="4AC30B62" w:rsidR="00F97F84" w:rsidRPr="000324C0" w:rsidRDefault="00F97F84" w:rsidP="00F97F84">
            <w:pPr>
              <w:pStyle w:val="Autores"/>
              <w:rPr>
                <w:lang w:val="es-ES"/>
              </w:rPr>
            </w:pPr>
            <w:r>
              <w:rPr>
                <w:lang w:val="es-ES"/>
              </w:rPr>
              <w:t>X de x de 2023</w:t>
            </w:r>
          </w:p>
        </w:tc>
        <w:tc>
          <w:tcPr>
            <w:tcW w:w="1144" w:type="pct"/>
            <w:vAlign w:val="center"/>
          </w:tcPr>
          <w:p w14:paraId="361ADECB" w14:textId="77777777" w:rsidR="00F97F84" w:rsidRPr="000324C0" w:rsidRDefault="00F97F84" w:rsidP="00F97F84">
            <w:pPr>
              <w:pStyle w:val="Autores"/>
              <w:rPr>
                <w:lang w:val="es-ES"/>
              </w:rPr>
            </w:pPr>
          </w:p>
        </w:tc>
        <w:tc>
          <w:tcPr>
            <w:tcW w:w="738" w:type="pct"/>
            <w:vAlign w:val="center"/>
          </w:tcPr>
          <w:p w14:paraId="108BC61D" w14:textId="72905D24" w:rsidR="00F97F84" w:rsidRPr="000324C0" w:rsidRDefault="00F97F84" w:rsidP="00F97F84">
            <w:pPr>
              <w:pStyle w:val="Autores"/>
              <w:rPr>
                <w:lang w:val="es-ES"/>
              </w:rPr>
            </w:pPr>
            <w:r w:rsidRPr="000324C0">
              <w:rPr>
                <w:lang w:val="es-ES"/>
              </w:rPr>
              <w:t>DOI</w:t>
            </w:r>
          </w:p>
        </w:tc>
        <w:tc>
          <w:tcPr>
            <w:tcW w:w="1550" w:type="pct"/>
          </w:tcPr>
          <w:p w14:paraId="626C0801" w14:textId="46D5BBA0" w:rsidR="00F97F84" w:rsidRPr="000324C0" w:rsidRDefault="00F97F84" w:rsidP="00F97F84">
            <w:pPr>
              <w:rPr>
                <w:lang w:val="es-ES"/>
              </w:rPr>
            </w:pPr>
          </w:p>
        </w:tc>
      </w:tr>
    </w:tbl>
    <w:p w14:paraId="62D8D35A" w14:textId="77777777" w:rsidR="006703E2" w:rsidRDefault="006703E2" w:rsidP="00DB23EA">
      <w:pPr>
        <w:rPr>
          <w:lang w:val="es-ES"/>
        </w:rPr>
      </w:pPr>
    </w:p>
    <w:p w14:paraId="194DD4ED" w14:textId="4A349A64" w:rsidR="00A157BA" w:rsidRPr="00DB23EA" w:rsidRDefault="000D2486" w:rsidP="0038094B">
      <w:pPr>
        <w:pStyle w:val="Cabeza"/>
      </w:pPr>
      <w:r w:rsidRPr="0038094B">
        <w:t>TITULO</w:t>
      </w:r>
    </w:p>
    <w:p w14:paraId="146611A2" w14:textId="77777777" w:rsidR="000D2486" w:rsidRPr="00691655" w:rsidRDefault="000D2486" w:rsidP="00DB23EA"/>
    <w:tbl>
      <w:tblPr>
        <w:tblStyle w:val="Tablaconcuadrcula"/>
        <w:tblW w:w="0" w:type="auto"/>
        <w:tblLook w:val="04A0" w:firstRow="1" w:lastRow="0" w:firstColumn="1" w:lastColumn="0" w:noHBand="0" w:noVBand="1"/>
      </w:tblPr>
      <w:tblGrid>
        <w:gridCol w:w="4111"/>
        <w:gridCol w:w="4383"/>
      </w:tblGrid>
      <w:tr w:rsidR="0022015E" w:rsidRPr="00C5175E" w14:paraId="63876077" w14:textId="77777777" w:rsidTr="00796081">
        <w:tc>
          <w:tcPr>
            <w:tcW w:w="4111" w:type="dxa"/>
            <w:tcBorders>
              <w:top w:val="nil"/>
              <w:left w:val="nil"/>
              <w:bottom w:val="nil"/>
            </w:tcBorders>
          </w:tcPr>
          <w:p w14:paraId="452503E8" w14:textId="75E5083B" w:rsidR="0022015E" w:rsidRPr="00C5175E" w:rsidRDefault="00683FCE" w:rsidP="00C4533C">
            <w:pPr>
              <w:pStyle w:val="Autores"/>
            </w:pPr>
            <w:r>
              <w:t>Nombre del Autor</w:t>
            </w:r>
          </w:p>
          <w:p w14:paraId="3813AC48" w14:textId="2D705BB3" w:rsidR="0022015E" w:rsidRPr="00C5175E" w:rsidRDefault="00A96FA4" w:rsidP="00C4533C">
            <w:pPr>
              <w:pStyle w:val="Autores"/>
            </w:pPr>
            <w:r>
              <w:t>Orcid (Opcional)</w:t>
            </w:r>
          </w:p>
          <w:p w14:paraId="65C50731" w14:textId="0B22CD1F" w:rsidR="0022015E" w:rsidRPr="00C5175E" w:rsidRDefault="00A96FA4" w:rsidP="00C4533C">
            <w:pPr>
              <w:pStyle w:val="Autores"/>
            </w:pPr>
            <w:r>
              <w:t>Correo electrónico</w:t>
            </w:r>
          </w:p>
        </w:tc>
        <w:tc>
          <w:tcPr>
            <w:tcW w:w="4383" w:type="dxa"/>
            <w:tcBorders>
              <w:top w:val="nil"/>
              <w:bottom w:val="nil"/>
              <w:right w:val="nil"/>
            </w:tcBorders>
          </w:tcPr>
          <w:p w14:paraId="52B1D61D" w14:textId="10F68368" w:rsidR="0022015E" w:rsidRDefault="00A96FA4" w:rsidP="00C4533C">
            <w:pPr>
              <w:pStyle w:val="Autores"/>
            </w:pPr>
            <w:r>
              <w:t>Adscripción</w:t>
            </w:r>
          </w:p>
          <w:p w14:paraId="69A699AF" w14:textId="20C97982" w:rsidR="000342A8" w:rsidRPr="00C5175E" w:rsidRDefault="000342A8" w:rsidP="00C4533C">
            <w:pPr>
              <w:pStyle w:val="Autores"/>
            </w:pPr>
            <w:r>
              <w:t>Departamento (Opcional)</w:t>
            </w:r>
          </w:p>
          <w:p w14:paraId="0B700548" w14:textId="655E7A6B" w:rsidR="0022015E" w:rsidRPr="00C5175E" w:rsidRDefault="00253CFA" w:rsidP="00C4533C">
            <w:pPr>
              <w:pStyle w:val="Autores"/>
            </w:pPr>
            <w:r>
              <w:t>Ciudad, Estado, país.</w:t>
            </w:r>
          </w:p>
        </w:tc>
      </w:tr>
      <w:tr w:rsidR="0022015E" w:rsidRPr="00C5175E" w14:paraId="75B8E505" w14:textId="77777777" w:rsidTr="00796081">
        <w:tc>
          <w:tcPr>
            <w:tcW w:w="4111" w:type="dxa"/>
            <w:tcBorders>
              <w:top w:val="nil"/>
              <w:left w:val="nil"/>
              <w:bottom w:val="nil"/>
              <w:right w:val="nil"/>
            </w:tcBorders>
          </w:tcPr>
          <w:p w14:paraId="5B8C8FBE" w14:textId="77777777" w:rsidR="0022015E" w:rsidRPr="00C5175E" w:rsidRDefault="0022015E" w:rsidP="00C4533C">
            <w:pPr>
              <w:pStyle w:val="Autores"/>
            </w:pPr>
          </w:p>
        </w:tc>
        <w:tc>
          <w:tcPr>
            <w:tcW w:w="4383" w:type="dxa"/>
            <w:tcBorders>
              <w:top w:val="nil"/>
              <w:left w:val="nil"/>
              <w:bottom w:val="nil"/>
              <w:right w:val="nil"/>
            </w:tcBorders>
          </w:tcPr>
          <w:p w14:paraId="3A73560C" w14:textId="77777777" w:rsidR="0022015E" w:rsidRPr="00C5175E" w:rsidRDefault="0022015E" w:rsidP="00C4533C">
            <w:pPr>
              <w:pStyle w:val="Autores"/>
            </w:pPr>
          </w:p>
        </w:tc>
      </w:tr>
      <w:tr w:rsidR="0022015E" w:rsidRPr="00C5175E" w14:paraId="674EDA4B" w14:textId="77777777" w:rsidTr="00796081">
        <w:tc>
          <w:tcPr>
            <w:tcW w:w="4111" w:type="dxa"/>
            <w:tcBorders>
              <w:top w:val="nil"/>
              <w:left w:val="nil"/>
              <w:bottom w:val="nil"/>
            </w:tcBorders>
          </w:tcPr>
          <w:p w14:paraId="5136E8C7" w14:textId="1E903E36" w:rsidR="0022015E" w:rsidRPr="00C5175E" w:rsidRDefault="00683FCE" w:rsidP="00C4533C">
            <w:pPr>
              <w:pStyle w:val="Autores"/>
            </w:pPr>
            <w:r>
              <w:t>Nombre del Autor</w:t>
            </w:r>
          </w:p>
          <w:p w14:paraId="480984AD" w14:textId="77777777" w:rsidR="00A96FA4" w:rsidRPr="00C5175E" w:rsidRDefault="00A96FA4" w:rsidP="00C4533C">
            <w:pPr>
              <w:pStyle w:val="Autores"/>
            </w:pPr>
            <w:r>
              <w:t>Orcid (Opcional)</w:t>
            </w:r>
          </w:p>
          <w:p w14:paraId="3364DAB3" w14:textId="5559FABB" w:rsidR="0022015E" w:rsidRPr="00C5175E" w:rsidRDefault="00A96FA4" w:rsidP="00C4533C">
            <w:pPr>
              <w:pStyle w:val="Autores"/>
            </w:pPr>
            <w:r>
              <w:t xml:space="preserve">Correo electrónico </w:t>
            </w:r>
          </w:p>
        </w:tc>
        <w:tc>
          <w:tcPr>
            <w:tcW w:w="4383" w:type="dxa"/>
            <w:tcBorders>
              <w:top w:val="nil"/>
              <w:bottom w:val="nil"/>
              <w:right w:val="nil"/>
            </w:tcBorders>
          </w:tcPr>
          <w:p w14:paraId="650A6757" w14:textId="77777777" w:rsidR="00253CFA" w:rsidRDefault="00253CFA" w:rsidP="00C4533C">
            <w:pPr>
              <w:pStyle w:val="Autores"/>
            </w:pPr>
            <w:r>
              <w:t>Adscripción</w:t>
            </w:r>
          </w:p>
          <w:p w14:paraId="040725E4" w14:textId="77777777" w:rsidR="000342A8" w:rsidRPr="00C5175E" w:rsidRDefault="000342A8" w:rsidP="000342A8">
            <w:pPr>
              <w:pStyle w:val="Autores"/>
            </w:pPr>
            <w:r>
              <w:t>Departamento (Opcional)</w:t>
            </w:r>
          </w:p>
          <w:p w14:paraId="47182318" w14:textId="77777777" w:rsidR="000342A8" w:rsidRPr="00C5175E" w:rsidRDefault="000342A8" w:rsidP="00C4533C">
            <w:pPr>
              <w:pStyle w:val="Autores"/>
            </w:pPr>
          </w:p>
          <w:p w14:paraId="4E77DC64" w14:textId="5B2B5B68" w:rsidR="0022015E" w:rsidRPr="00C5175E" w:rsidRDefault="00253CFA" w:rsidP="00C4533C">
            <w:pPr>
              <w:pStyle w:val="Autores"/>
            </w:pPr>
            <w:r>
              <w:t>Ciudad, Estado, país.</w:t>
            </w:r>
          </w:p>
        </w:tc>
      </w:tr>
    </w:tbl>
    <w:p w14:paraId="29C621B1" w14:textId="77777777" w:rsidR="008F1A1A" w:rsidRDefault="008F1A1A" w:rsidP="00DB23EA">
      <w:pPr>
        <w:rPr>
          <w:lang w:val="es-ES"/>
        </w:rPr>
      </w:pPr>
    </w:p>
    <w:p w14:paraId="45313D03" w14:textId="538998E3" w:rsidR="00415333" w:rsidRPr="00DB23EA" w:rsidRDefault="0053085B" w:rsidP="0038094B">
      <w:pPr>
        <w:pStyle w:val="Cabeza"/>
      </w:pPr>
      <w:r w:rsidRPr="00DB23EA">
        <w:t>Síntesis</w:t>
      </w:r>
      <w:r w:rsidR="00415333" w:rsidRPr="00DB23EA">
        <w:t>.</w:t>
      </w:r>
    </w:p>
    <w:p w14:paraId="2969BE5A" w14:textId="77777777" w:rsidR="001B46CC" w:rsidRDefault="001B46CC" w:rsidP="00DB23EA">
      <w:pPr>
        <w:rPr>
          <w:lang w:val="es-ES"/>
        </w:rPr>
      </w:pPr>
    </w:p>
    <w:p w14:paraId="4800A33E" w14:textId="7DC0893A" w:rsidR="003357E2" w:rsidRDefault="00E15E00" w:rsidP="00DB23EA">
      <w:pPr>
        <w:rPr>
          <w:lang w:val="es-ES"/>
        </w:rPr>
      </w:pPr>
      <w:r>
        <w:rPr>
          <w:lang w:val="es-ES"/>
        </w:rPr>
        <w:t xml:space="preserve">La síntesis debe ser de máximo </w:t>
      </w:r>
      <w:r w:rsidR="00E37751">
        <w:rPr>
          <w:lang w:val="es-ES"/>
        </w:rPr>
        <w:t>30</w:t>
      </w:r>
      <w:r>
        <w:rPr>
          <w:lang w:val="es-ES"/>
        </w:rPr>
        <w:t xml:space="preserve"> palabras</w:t>
      </w:r>
      <w:r w:rsidR="004338B9">
        <w:rPr>
          <w:lang w:val="es-ES"/>
        </w:rPr>
        <w:t xml:space="preserve"> y debe reflejar claramente el contenido del </w:t>
      </w:r>
      <w:r w:rsidR="00AC0930">
        <w:rPr>
          <w:lang w:val="es-ES"/>
        </w:rPr>
        <w:t>artículo</w:t>
      </w:r>
      <w:r w:rsidR="00B11FA8">
        <w:rPr>
          <w:lang w:val="es-ES"/>
        </w:rPr>
        <w:t>.</w:t>
      </w:r>
    </w:p>
    <w:p w14:paraId="322AB4B8" w14:textId="651E58FD" w:rsidR="002C62D6" w:rsidRPr="00DB23EA" w:rsidRDefault="004338B9" w:rsidP="0038094B">
      <w:pPr>
        <w:pStyle w:val="Cabeza"/>
      </w:pPr>
      <w:r w:rsidRPr="00DB23EA">
        <w:t>Cuerpo del Articulo</w:t>
      </w:r>
    </w:p>
    <w:p w14:paraId="2B63B32A" w14:textId="77777777" w:rsidR="002C62D6" w:rsidRDefault="002C62D6" w:rsidP="002C62D6">
      <w:pPr>
        <w:pStyle w:val="Sinespaciado"/>
        <w:jc w:val="both"/>
        <w:rPr>
          <w:rFonts w:ascii="Times New Roman" w:hAnsi="Times New Roman" w:cs="Times New Roman"/>
          <w:sz w:val="24"/>
          <w:szCs w:val="24"/>
          <w:lang w:val="es-MX"/>
        </w:rPr>
      </w:pPr>
    </w:p>
    <w:p w14:paraId="45646EF0" w14:textId="77777777" w:rsidR="008F03EF" w:rsidRDefault="008F03EF" w:rsidP="008F03EF">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t>Ejemplo.</w:t>
      </w:r>
    </w:p>
    <w:p w14:paraId="3900CF1F" w14:textId="77777777" w:rsidR="008F03EF" w:rsidRDefault="008F03EF" w:rsidP="008F03EF">
      <w:pPr>
        <w:pStyle w:val="Sinespaciado"/>
        <w:jc w:val="both"/>
        <w:rPr>
          <w:rFonts w:ascii="Times New Roman" w:hAnsi="Times New Roman" w:cs="Times New Roman"/>
          <w:sz w:val="24"/>
          <w:szCs w:val="24"/>
          <w:lang w:val="es-MX"/>
        </w:rPr>
      </w:pPr>
    </w:p>
    <w:p w14:paraId="6F169B3F" w14:textId="77777777" w:rsidR="008F03EF" w:rsidRPr="00DB23EA" w:rsidRDefault="008F03EF" w:rsidP="00DB23EA">
      <w:r w:rsidRPr="00DB23EA">
        <w:t>Ptwksu wyjyqriwsnuswi tq jkfwbmtwmkws wpsb rjqayv twmbun wunqwbkf wgwjmt (IWTZMSI) wj twmbun wunqwbkf tbkqjftwv wpsb mwjtqkqjws wunqwbkf (JLPO). Wpsp wjuwyrwq twjmu bwtuwtqw wunqtw wj pwswjwmw twqwmwqswqtq wus wjbwsw twq sfbwwuqj sw twmjtwbnwsj qw qwuswqwb swj wkqjwmww sw twbmwqswqtq wus wumqjwb.</w:t>
      </w:r>
    </w:p>
    <w:p w14:paraId="72E48F90" w14:textId="77777777" w:rsidR="008F03EF" w:rsidRDefault="008F03EF" w:rsidP="002C62D6">
      <w:pPr>
        <w:pStyle w:val="Sinespaciado"/>
        <w:jc w:val="both"/>
        <w:rPr>
          <w:rFonts w:ascii="Times New Roman" w:hAnsi="Times New Roman" w:cs="Times New Roman"/>
          <w:sz w:val="24"/>
          <w:szCs w:val="24"/>
          <w:lang w:val="es-MX"/>
        </w:rPr>
      </w:pPr>
    </w:p>
    <w:p w14:paraId="56E93D3F" w14:textId="74977EB3" w:rsidR="00B11FA8" w:rsidRDefault="00B11FA8" w:rsidP="002C62D6">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El cuerpo del articulo </w:t>
      </w:r>
      <w:r w:rsidR="004D3146">
        <w:rPr>
          <w:rFonts w:ascii="Times New Roman" w:hAnsi="Times New Roman" w:cs="Times New Roman"/>
          <w:sz w:val="24"/>
          <w:szCs w:val="24"/>
          <w:lang w:val="es-MX"/>
        </w:rPr>
        <w:t>debe seguir los siguientes lineamientos:</w:t>
      </w:r>
    </w:p>
    <w:p w14:paraId="7859AA00" w14:textId="307AAB1E" w:rsidR="004D3146" w:rsidRPr="000F5231" w:rsidRDefault="00D6241A" w:rsidP="002C62D6">
      <w:pPr>
        <w:pStyle w:val="Sinespaciado"/>
        <w:jc w:val="both"/>
        <w:rPr>
          <w:rFonts w:ascii="Times New Roman" w:hAnsi="Times New Roman" w:cs="Times New Roman"/>
          <w:sz w:val="24"/>
          <w:szCs w:val="24"/>
          <w:lang w:val="en-US"/>
        </w:rPr>
      </w:pPr>
      <w:r w:rsidRPr="000F5231">
        <w:rPr>
          <w:rFonts w:ascii="Times New Roman" w:hAnsi="Times New Roman" w:cs="Times New Roman"/>
          <w:sz w:val="24"/>
          <w:szCs w:val="24"/>
          <w:lang w:val="en-US"/>
        </w:rPr>
        <w:t>Fuente</w:t>
      </w:r>
      <w:r w:rsidR="004D3146" w:rsidRPr="000F5231">
        <w:rPr>
          <w:rFonts w:ascii="Times New Roman" w:hAnsi="Times New Roman" w:cs="Times New Roman"/>
          <w:sz w:val="24"/>
          <w:szCs w:val="24"/>
          <w:lang w:val="en-US"/>
        </w:rPr>
        <w:t xml:space="preserve">: </w:t>
      </w:r>
      <w:r w:rsidR="004D3146" w:rsidRPr="000F5231">
        <w:rPr>
          <w:rFonts w:ascii="Times New Roman" w:hAnsi="Times New Roman" w:cs="Times New Roman"/>
          <w:sz w:val="24"/>
          <w:szCs w:val="24"/>
          <w:lang w:val="en-US"/>
        </w:rPr>
        <w:tab/>
      </w:r>
      <w:r w:rsidR="004D3146" w:rsidRPr="000F5231">
        <w:rPr>
          <w:rFonts w:ascii="Times New Roman" w:hAnsi="Times New Roman" w:cs="Times New Roman"/>
          <w:sz w:val="24"/>
          <w:szCs w:val="24"/>
          <w:lang w:val="en-US"/>
        </w:rPr>
        <w:tab/>
        <w:t>Time New Roman</w:t>
      </w:r>
      <w:r w:rsidR="000F5231" w:rsidRPr="000F5231">
        <w:rPr>
          <w:rFonts w:ascii="Times New Roman" w:hAnsi="Times New Roman" w:cs="Times New Roman"/>
          <w:sz w:val="24"/>
          <w:szCs w:val="24"/>
          <w:lang w:val="en-US"/>
        </w:rPr>
        <w:t>, t</w:t>
      </w:r>
      <w:r w:rsidR="000F5231">
        <w:rPr>
          <w:rFonts w:ascii="Times New Roman" w:hAnsi="Times New Roman" w:cs="Times New Roman"/>
          <w:sz w:val="24"/>
          <w:szCs w:val="24"/>
          <w:lang w:val="en-US"/>
        </w:rPr>
        <w:t>amaño 1</w:t>
      </w:r>
      <w:r w:rsidR="008550C9">
        <w:rPr>
          <w:rFonts w:ascii="Times New Roman" w:hAnsi="Times New Roman" w:cs="Times New Roman"/>
          <w:sz w:val="24"/>
          <w:szCs w:val="24"/>
          <w:lang w:val="en-US"/>
        </w:rPr>
        <w:t>2</w:t>
      </w:r>
    </w:p>
    <w:p w14:paraId="1EE7E424" w14:textId="5856A4AF" w:rsidR="00903299" w:rsidRDefault="00FA1D2A" w:rsidP="002C62D6">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t>Párrafo</w:t>
      </w:r>
      <w:r w:rsidR="00903299">
        <w:rPr>
          <w:rFonts w:ascii="Times New Roman" w:hAnsi="Times New Roman" w:cs="Times New Roman"/>
          <w:sz w:val="24"/>
          <w:szCs w:val="24"/>
          <w:lang w:val="es-MX"/>
        </w:rPr>
        <w:t>:</w:t>
      </w:r>
      <w:r w:rsidR="00903299">
        <w:rPr>
          <w:rFonts w:ascii="Times New Roman" w:hAnsi="Times New Roman" w:cs="Times New Roman"/>
          <w:sz w:val="24"/>
          <w:szCs w:val="24"/>
          <w:lang w:val="es-MX"/>
        </w:rPr>
        <w:tab/>
      </w:r>
      <w:r w:rsidR="00903299">
        <w:rPr>
          <w:rFonts w:ascii="Times New Roman" w:hAnsi="Times New Roman" w:cs="Times New Roman"/>
          <w:sz w:val="24"/>
          <w:szCs w:val="24"/>
          <w:lang w:val="es-MX"/>
        </w:rPr>
        <w:tab/>
      </w:r>
      <w:r>
        <w:rPr>
          <w:rFonts w:ascii="Times New Roman" w:hAnsi="Times New Roman" w:cs="Times New Roman"/>
          <w:sz w:val="24"/>
          <w:szCs w:val="24"/>
          <w:lang w:val="es-MX"/>
        </w:rPr>
        <w:t xml:space="preserve">Espacio entre líneas y párrafo </w:t>
      </w:r>
      <w:r w:rsidR="00903299">
        <w:rPr>
          <w:rFonts w:ascii="Times New Roman" w:hAnsi="Times New Roman" w:cs="Times New Roman"/>
          <w:sz w:val="24"/>
          <w:szCs w:val="24"/>
          <w:lang w:val="es-MX"/>
        </w:rPr>
        <w:t>1</w:t>
      </w:r>
      <w:r>
        <w:rPr>
          <w:rFonts w:ascii="Times New Roman" w:hAnsi="Times New Roman" w:cs="Times New Roman"/>
          <w:sz w:val="24"/>
          <w:szCs w:val="24"/>
          <w:lang w:val="es-MX"/>
        </w:rPr>
        <w:t xml:space="preserve">, </w:t>
      </w:r>
      <w:r w:rsidR="00CA17F1">
        <w:rPr>
          <w:rFonts w:ascii="Times New Roman" w:hAnsi="Times New Roman" w:cs="Times New Roman"/>
          <w:sz w:val="24"/>
          <w:szCs w:val="24"/>
          <w:lang w:val="es-MX"/>
        </w:rPr>
        <w:t>Alineación:</w:t>
      </w:r>
      <w:r>
        <w:rPr>
          <w:rFonts w:ascii="Times New Roman" w:hAnsi="Times New Roman" w:cs="Times New Roman"/>
          <w:sz w:val="24"/>
          <w:szCs w:val="24"/>
          <w:lang w:val="es-MX"/>
        </w:rPr>
        <w:t xml:space="preserve"> j</w:t>
      </w:r>
      <w:r w:rsidR="00CA17F1">
        <w:rPr>
          <w:rFonts w:ascii="Times New Roman" w:hAnsi="Times New Roman" w:cs="Times New Roman"/>
          <w:sz w:val="24"/>
          <w:szCs w:val="24"/>
          <w:lang w:val="es-MX"/>
        </w:rPr>
        <w:t>ustificada</w:t>
      </w:r>
      <w:r w:rsidR="00244769">
        <w:rPr>
          <w:rFonts w:ascii="Times New Roman" w:hAnsi="Times New Roman" w:cs="Times New Roman"/>
          <w:sz w:val="24"/>
          <w:szCs w:val="24"/>
          <w:lang w:val="es-MX"/>
        </w:rPr>
        <w:t xml:space="preserve"> al margen</w:t>
      </w:r>
    </w:p>
    <w:p w14:paraId="61DA47A8" w14:textId="5DAB1951" w:rsidR="00685B2B" w:rsidRDefault="008F03EF" w:rsidP="002C62D6">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t>------------------------------------------------------------------------------------------------------------</w:t>
      </w:r>
    </w:p>
    <w:p w14:paraId="376418BE" w14:textId="77777777" w:rsidR="00B9038D" w:rsidRDefault="00B9038D" w:rsidP="00B9038D">
      <w:pPr>
        <w:pStyle w:val="Sinespaciado"/>
        <w:jc w:val="both"/>
        <w:rPr>
          <w:rFonts w:ascii="Times New Roman" w:hAnsi="Times New Roman" w:cs="Times New Roman"/>
          <w:sz w:val="24"/>
          <w:szCs w:val="24"/>
          <w:lang w:val="es-MX"/>
        </w:rPr>
      </w:pPr>
    </w:p>
    <w:p w14:paraId="62A15B29" w14:textId="7B3F030C" w:rsidR="00685B2B" w:rsidRPr="00563959" w:rsidRDefault="00685B2B" w:rsidP="002C62D6">
      <w:pPr>
        <w:pStyle w:val="Sinespaciado"/>
        <w:jc w:val="both"/>
        <w:rPr>
          <w:rFonts w:ascii="Times New Roman" w:hAnsi="Times New Roman" w:cs="Times New Roman"/>
          <w:sz w:val="24"/>
          <w:szCs w:val="24"/>
          <w:lang w:val="es-MX"/>
        </w:rPr>
      </w:pPr>
      <w:r w:rsidRPr="00563959">
        <w:rPr>
          <w:rFonts w:ascii="Times New Roman" w:hAnsi="Times New Roman" w:cs="Times New Roman"/>
          <w:sz w:val="24"/>
          <w:szCs w:val="24"/>
          <w:lang w:val="es-MX"/>
        </w:rPr>
        <w:t>Los títulos del articulo deben seguir los</w:t>
      </w:r>
      <w:r w:rsidR="00D6241A" w:rsidRPr="00563959">
        <w:rPr>
          <w:rFonts w:ascii="Times New Roman" w:hAnsi="Times New Roman" w:cs="Times New Roman"/>
          <w:sz w:val="24"/>
          <w:szCs w:val="24"/>
          <w:lang w:val="es-MX"/>
        </w:rPr>
        <w:t xml:space="preserve"> siguiente:</w:t>
      </w:r>
    </w:p>
    <w:p w14:paraId="266FB499" w14:textId="3DA57617" w:rsidR="00D6241A" w:rsidRPr="00DB23EA" w:rsidRDefault="00D6241A" w:rsidP="00DB23EA">
      <w:pPr>
        <w:pStyle w:val="Ttulo1"/>
      </w:pPr>
      <w:r w:rsidRPr="00DB23EA">
        <w:t>Titulo 1</w:t>
      </w:r>
    </w:p>
    <w:p w14:paraId="4DCA163A" w14:textId="0D650D31" w:rsidR="00D6241A" w:rsidRDefault="00D6241A" w:rsidP="002C62D6">
      <w:pPr>
        <w:pStyle w:val="Sinespaciado"/>
        <w:jc w:val="both"/>
        <w:rPr>
          <w:rFonts w:ascii="Times New Roman" w:hAnsi="Times New Roman" w:cs="Times New Roman"/>
          <w:sz w:val="24"/>
          <w:szCs w:val="24"/>
          <w:lang w:val="es-MX"/>
        </w:rPr>
      </w:pPr>
      <w:r w:rsidRPr="00563959">
        <w:rPr>
          <w:rFonts w:ascii="Times New Roman" w:hAnsi="Times New Roman" w:cs="Times New Roman"/>
          <w:sz w:val="24"/>
          <w:szCs w:val="24"/>
          <w:lang w:val="es-MX"/>
        </w:rPr>
        <w:t xml:space="preserve">Fuente: </w:t>
      </w:r>
      <w:r w:rsidRPr="00563959">
        <w:rPr>
          <w:rFonts w:ascii="Times New Roman" w:hAnsi="Times New Roman" w:cs="Times New Roman"/>
          <w:sz w:val="24"/>
          <w:szCs w:val="24"/>
          <w:lang w:val="es-MX"/>
        </w:rPr>
        <w:tab/>
      </w:r>
      <w:r w:rsidRPr="00563959">
        <w:rPr>
          <w:rFonts w:ascii="Times New Roman" w:hAnsi="Times New Roman" w:cs="Times New Roman"/>
          <w:sz w:val="24"/>
          <w:szCs w:val="24"/>
          <w:lang w:val="es-MX"/>
        </w:rPr>
        <w:tab/>
        <w:t xml:space="preserve">Time New Roman, negrita, tamaño </w:t>
      </w:r>
      <w:r w:rsidR="00592160" w:rsidRPr="00563959">
        <w:rPr>
          <w:rFonts w:ascii="Times New Roman" w:hAnsi="Times New Roman" w:cs="Times New Roman"/>
          <w:sz w:val="24"/>
          <w:szCs w:val="24"/>
          <w:lang w:val="es-MX"/>
        </w:rPr>
        <w:t>14</w:t>
      </w:r>
    </w:p>
    <w:p w14:paraId="7375575D" w14:textId="7108229F" w:rsidR="00B23205" w:rsidRPr="00563959" w:rsidRDefault="00B23205" w:rsidP="002C62D6">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t>Párrafo:</w:t>
      </w:r>
      <w:r>
        <w:rPr>
          <w:rFonts w:ascii="Times New Roman" w:hAnsi="Times New Roman" w:cs="Times New Roman"/>
          <w:sz w:val="24"/>
          <w:szCs w:val="24"/>
          <w:lang w:val="es-MX"/>
        </w:rPr>
        <w:tab/>
      </w:r>
      <w:r>
        <w:rPr>
          <w:rFonts w:ascii="Times New Roman" w:hAnsi="Times New Roman" w:cs="Times New Roman"/>
          <w:sz w:val="24"/>
          <w:szCs w:val="24"/>
          <w:lang w:val="es-MX"/>
        </w:rPr>
        <w:tab/>
        <w:t>Alineado a la izquierda</w:t>
      </w:r>
    </w:p>
    <w:p w14:paraId="766AAF3B" w14:textId="77777777" w:rsidR="00EE0E5D" w:rsidRPr="00B23205" w:rsidRDefault="00EE0E5D" w:rsidP="002C62D6">
      <w:pPr>
        <w:pStyle w:val="Sinespaciado"/>
        <w:jc w:val="both"/>
        <w:rPr>
          <w:rFonts w:ascii="Times New Roman" w:hAnsi="Times New Roman" w:cs="Times New Roman"/>
          <w:sz w:val="24"/>
          <w:szCs w:val="24"/>
          <w:lang w:val="es-MX"/>
        </w:rPr>
      </w:pPr>
    </w:p>
    <w:p w14:paraId="75E9DFD0" w14:textId="7A39A45B" w:rsidR="00563959" w:rsidRPr="00DB23EA" w:rsidRDefault="00EE0E5D" w:rsidP="00DB23EA">
      <w:pPr>
        <w:pStyle w:val="Ttulo2"/>
      </w:pPr>
      <w:r w:rsidRPr="00DB23EA">
        <w:t>Titulo 2</w:t>
      </w:r>
      <w:r w:rsidR="00563959" w:rsidRPr="00DB23EA">
        <w:tab/>
      </w:r>
    </w:p>
    <w:p w14:paraId="63165C44" w14:textId="432C3C27" w:rsidR="00EE0E5D" w:rsidRPr="00563959" w:rsidRDefault="00EE0E5D" w:rsidP="00EE0E5D">
      <w:pPr>
        <w:pStyle w:val="Sinespaciado"/>
        <w:jc w:val="both"/>
        <w:rPr>
          <w:rFonts w:ascii="Times New Roman" w:hAnsi="Times New Roman" w:cs="Times New Roman"/>
          <w:sz w:val="24"/>
          <w:szCs w:val="24"/>
          <w:lang w:val="es-MX"/>
        </w:rPr>
      </w:pPr>
      <w:r w:rsidRPr="00563959">
        <w:rPr>
          <w:rFonts w:ascii="Times New Roman" w:hAnsi="Times New Roman" w:cs="Times New Roman"/>
          <w:sz w:val="24"/>
          <w:szCs w:val="24"/>
          <w:lang w:val="es-MX"/>
        </w:rPr>
        <w:t xml:space="preserve">Fuente: </w:t>
      </w:r>
      <w:r w:rsidRPr="00563959">
        <w:rPr>
          <w:rFonts w:ascii="Times New Roman" w:hAnsi="Times New Roman" w:cs="Times New Roman"/>
          <w:sz w:val="24"/>
          <w:szCs w:val="24"/>
          <w:lang w:val="es-MX"/>
        </w:rPr>
        <w:tab/>
      </w:r>
      <w:r w:rsidRPr="00563959">
        <w:rPr>
          <w:rFonts w:ascii="Times New Roman" w:hAnsi="Times New Roman" w:cs="Times New Roman"/>
          <w:sz w:val="24"/>
          <w:szCs w:val="24"/>
          <w:lang w:val="es-MX"/>
        </w:rPr>
        <w:tab/>
        <w:t>Time New Roman, negrita, tamaño 1</w:t>
      </w:r>
      <w:r>
        <w:rPr>
          <w:rFonts w:ascii="Times New Roman" w:hAnsi="Times New Roman" w:cs="Times New Roman"/>
          <w:sz w:val="24"/>
          <w:szCs w:val="24"/>
          <w:lang w:val="es-MX"/>
        </w:rPr>
        <w:t>2</w:t>
      </w:r>
    </w:p>
    <w:p w14:paraId="08F4A16F" w14:textId="77777777" w:rsidR="00B23205" w:rsidRPr="00563959" w:rsidRDefault="00B23205" w:rsidP="00B23205">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t>Párrafo:</w:t>
      </w:r>
      <w:r>
        <w:rPr>
          <w:rFonts w:ascii="Times New Roman" w:hAnsi="Times New Roman" w:cs="Times New Roman"/>
          <w:sz w:val="24"/>
          <w:szCs w:val="24"/>
          <w:lang w:val="es-MX"/>
        </w:rPr>
        <w:tab/>
      </w:r>
      <w:r>
        <w:rPr>
          <w:rFonts w:ascii="Times New Roman" w:hAnsi="Times New Roman" w:cs="Times New Roman"/>
          <w:sz w:val="24"/>
          <w:szCs w:val="24"/>
          <w:lang w:val="es-MX"/>
        </w:rPr>
        <w:tab/>
        <w:t>Alineado a la izquierda</w:t>
      </w:r>
    </w:p>
    <w:p w14:paraId="44EA1437" w14:textId="77777777" w:rsidR="00EE0E5D" w:rsidRDefault="00EE0E5D" w:rsidP="002C62D6">
      <w:pPr>
        <w:pStyle w:val="Sinespaciado"/>
        <w:jc w:val="both"/>
        <w:rPr>
          <w:rFonts w:ascii="Times New Roman" w:hAnsi="Times New Roman" w:cs="Times New Roman"/>
          <w:sz w:val="24"/>
          <w:szCs w:val="24"/>
          <w:lang w:val="es-MX"/>
        </w:rPr>
      </w:pPr>
    </w:p>
    <w:p w14:paraId="46D27E9B" w14:textId="0FB01D9C" w:rsidR="00B23205" w:rsidRPr="00DB23EA" w:rsidRDefault="00B23205" w:rsidP="00DB23EA">
      <w:pPr>
        <w:pStyle w:val="Ttulo3"/>
      </w:pPr>
      <w:r w:rsidRPr="00DB23EA">
        <w:t>Titulo 3</w:t>
      </w:r>
    </w:p>
    <w:p w14:paraId="0D963EE8" w14:textId="620C72B7" w:rsidR="00B23205" w:rsidRPr="00563959" w:rsidRDefault="00B23205" w:rsidP="00B23205">
      <w:pPr>
        <w:pStyle w:val="Sinespaciado"/>
        <w:jc w:val="both"/>
        <w:rPr>
          <w:rFonts w:ascii="Times New Roman" w:hAnsi="Times New Roman" w:cs="Times New Roman"/>
          <w:sz w:val="24"/>
          <w:szCs w:val="24"/>
          <w:lang w:val="es-MX"/>
        </w:rPr>
      </w:pPr>
      <w:r w:rsidRPr="00563959">
        <w:rPr>
          <w:rFonts w:ascii="Times New Roman" w:hAnsi="Times New Roman" w:cs="Times New Roman"/>
          <w:sz w:val="24"/>
          <w:szCs w:val="24"/>
          <w:lang w:val="es-MX"/>
        </w:rPr>
        <w:t xml:space="preserve">Fuente: </w:t>
      </w:r>
      <w:r w:rsidRPr="00563959">
        <w:rPr>
          <w:rFonts w:ascii="Times New Roman" w:hAnsi="Times New Roman" w:cs="Times New Roman"/>
          <w:sz w:val="24"/>
          <w:szCs w:val="24"/>
          <w:lang w:val="es-MX"/>
        </w:rPr>
        <w:tab/>
      </w:r>
      <w:r w:rsidRPr="00563959">
        <w:rPr>
          <w:rFonts w:ascii="Times New Roman" w:hAnsi="Times New Roman" w:cs="Times New Roman"/>
          <w:sz w:val="24"/>
          <w:szCs w:val="24"/>
          <w:lang w:val="es-MX"/>
        </w:rPr>
        <w:tab/>
        <w:t xml:space="preserve">Time New Roman, negrita, </w:t>
      </w:r>
      <w:r>
        <w:rPr>
          <w:rFonts w:ascii="Times New Roman" w:hAnsi="Times New Roman" w:cs="Times New Roman"/>
          <w:sz w:val="24"/>
          <w:szCs w:val="24"/>
          <w:lang w:val="es-MX"/>
        </w:rPr>
        <w:t xml:space="preserve">cursiva, </w:t>
      </w:r>
      <w:r w:rsidRPr="00563959">
        <w:rPr>
          <w:rFonts w:ascii="Times New Roman" w:hAnsi="Times New Roman" w:cs="Times New Roman"/>
          <w:sz w:val="24"/>
          <w:szCs w:val="24"/>
          <w:lang w:val="es-MX"/>
        </w:rPr>
        <w:t>tamaño 1</w:t>
      </w:r>
      <w:r>
        <w:rPr>
          <w:rFonts w:ascii="Times New Roman" w:hAnsi="Times New Roman" w:cs="Times New Roman"/>
          <w:sz w:val="24"/>
          <w:szCs w:val="24"/>
          <w:lang w:val="es-MX"/>
        </w:rPr>
        <w:t>2</w:t>
      </w:r>
    </w:p>
    <w:p w14:paraId="57F7FD62" w14:textId="77777777" w:rsidR="00B23205" w:rsidRPr="00563959" w:rsidRDefault="00B23205" w:rsidP="00B23205">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t>Párrafo:</w:t>
      </w:r>
      <w:r>
        <w:rPr>
          <w:rFonts w:ascii="Times New Roman" w:hAnsi="Times New Roman" w:cs="Times New Roman"/>
          <w:sz w:val="24"/>
          <w:szCs w:val="24"/>
          <w:lang w:val="es-MX"/>
        </w:rPr>
        <w:tab/>
      </w:r>
      <w:r>
        <w:rPr>
          <w:rFonts w:ascii="Times New Roman" w:hAnsi="Times New Roman" w:cs="Times New Roman"/>
          <w:sz w:val="24"/>
          <w:szCs w:val="24"/>
          <w:lang w:val="es-MX"/>
        </w:rPr>
        <w:tab/>
        <w:t>Alineado a la izquierda</w:t>
      </w:r>
    </w:p>
    <w:p w14:paraId="78DEC3D4" w14:textId="77777777" w:rsidR="00810443" w:rsidRDefault="00810443" w:rsidP="00810443">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t>------------------------------------------------------------------------------------------------------------</w:t>
      </w:r>
    </w:p>
    <w:p w14:paraId="05D66967" w14:textId="43597F0D" w:rsidR="00B23205" w:rsidRDefault="00810443" w:rsidP="002C62D6">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lastRenderedPageBreak/>
        <w:t>De las imágenes.</w:t>
      </w:r>
    </w:p>
    <w:p w14:paraId="56CF591D" w14:textId="65996E5D" w:rsidR="00810443" w:rsidRDefault="00810443" w:rsidP="002C62D6">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Cada artículo debe contener al menos una imagen alusiva. </w:t>
      </w:r>
    </w:p>
    <w:p w14:paraId="6FAE15A8" w14:textId="5E98E5D8" w:rsidR="006C5FF0" w:rsidRDefault="00691C9A" w:rsidP="002C62D6">
      <w:pPr>
        <w:pStyle w:val="Sinespaciado"/>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Si la imagen es mencionada en el texto, esta debe tener </w:t>
      </w:r>
      <w:r w:rsidR="004C0BB0">
        <w:rPr>
          <w:rFonts w:ascii="Times New Roman" w:hAnsi="Times New Roman" w:cs="Times New Roman"/>
          <w:sz w:val="24"/>
          <w:szCs w:val="24"/>
          <w:lang w:val="es-MX"/>
        </w:rPr>
        <w:t>nombre de figura como se muestra a continuación:</w:t>
      </w:r>
    </w:p>
    <w:p w14:paraId="476D36FA" w14:textId="77777777" w:rsidR="009F39A4" w:rsidRDefault="009F39A4" w:rsidP="002C62D6">
      <w:pPr>
        <w:pStyle w:val="Sinespaciado"/>
        <w:jc w:val="both"/>
        <w:rPr>
          <w:rFonts w:ascii="Times New Roman" w:hAnsi="Times New Roman" w:cs="Times New Roman"/>
          <w:sz w:val="24"/>
          <w:szCs w:val="24"/>
          <w:lang w:val="es-MX"/>
        </w:rPr>
      </w:pPr>
    </w:p>
    <w:p w14:paraId="32EFED80" w14:textId="18325AE9" w:rsidR="004C0BB0" w:rsidRPr="00B23205" w:rsidRDefault="009F39A4" w:rsidP="00E649C3">
      <w:pPr>
        <w:pStyle w:val="Sinespaciado"/>
        <w:jc w:val="center"/>
        <w:rPr>
          <w:rFonts w:ascii="Times New Roman" w:hAnsi="Times New Roman" w:cs="Times New Roman"/>
          <w:sz w:val="24"/>
          <w:szCs w:val="24"/>
          <w:lang w:val="es-MX"/>
        </w:rPr>
      </w:pPr>
      <w:r>
        <w:rPr>
          <w:rFonts w:ascii="Times New Roman" w:hAnsi="Times New Roman" w:cs="Times New Roman"/>
          <w:noProof/>
          <w:sz w:val="24"/>
          <w:szCs w:val="24"/>
          <w:lang w:val="es-MX"/>
        </w:rPr>
        <w:drawing>
          <wp:inline distT="0" distB="0" distL="0" distR="0" wp14:anchorId="13C24DA2" wp14:editId="57C73D6B">
            <wp:extent cx="4640861" cy="2702689"/>
            <wp:effectExtent l="0" t="0" r="7620" b="2540"/>
            <wp:docPr id="207311093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289" t="12219" r="9751" b="12689"/>
                    <a:stretch/>
                  </pic:blipFill>
                  <pic:spPr bwMode="auto">
                    <a:xfrm>
                      <a:off x="0" y="0"/>
                      <a:ext cx="4641932" cy="2703312"/>
                    </a:xfrm>
                    <a:prstGeom prst="rect">
                      <a:avLst/>
                    </a:prstGeom>
                    <a:noFill/>
                    <a:ln>
                      <a:noFill/>
                    </a:ln>
                    <a:extLst>
                      <a:ext uri="{53640926-AAD7-44D8-BBD7-CCE9431645EC}">
                        <a14:shadowObscured xmlns:a14="http://schemas.microsoft.com/office/drawing/2010/main"/>
                      </a:ext>
                    </a:extLst>
                  </pic:spPr>
                </pic:pic>
              </a:graphicData>
            </a:graphic>
          </wp:inline>
        </w:drawing>
      </w:r>
    </w:p>
    <w:p w14:paraId="28676053" w14:textId="77777777" w:rsidR="00970B83" w:rsidRPr="00B23205" w:rsidRDefault="00970B83" w:rsidP="00E649C3">
      <w:pPr>
        <w:pStyle w:val="Sinespaciado"/>
        <w:jc w:val="center"/>
        <w:rPr>
          <w:rFonts w:ascii="Times New Roman" w:hAnsi="Times New Roman" w:cs="Times New Roman"/>
          <w:sz w:val="24"/>
          <w:szCs w:val="24"/>
          <w:lang w:val="es-MX"/>
        </w:rPr>
      </w:pPr>
    </w:p>
    <w:p w14:paraId="4FA8B043" w14:textId="5806620E" w:rsidR="002C62D6" w:rsidRPr="002C02E4" w:rsidRDefault="002C62D6" w:rsidP="002C02E4">
      <w:pPr>
        <w:pStyle w:val="FiguraArt"/>
      </w:pPr>
      <w:r w:rsidRPr="002C02E4">
        <w:t xml:space="preserve">Fig. 1. </w:t>
      </w:r>
      <w:r w:rsidR="00E649C3" w:rsidRPr="002C02E4">
        <w:t>Jkasnfkds njkda njkdss niosda jejeradfs</w:t>
      </w:r>
      <w:r w:rsidRPr="002C02E4">
        <w:t>.</w:t>
      </w:r>
    </w:p>
    <w:p w14:paraId="157EC978" w14:textId="77777777" w:rsidR="002C62D6" w:rsidRPr="00FD3EE8" w:rsidRDefault="002C62D6" w:rsidP="0092684C">
      <w:pPr>
        <w:pStyle w:val="Sinespaciado"/>
        <w:spacing w:line="276" w:lineRule="auto"/>
        <w:jc w:val="both"/>
        <w:rPr>
          <w:rFonts w:ascii="Times New Roman" w:hAnsi="Times New Roman" w:cs="Times New Roman"/>
          <w:sz w:val="24"/>
          <w:szCs w:val="24"/>
          <w:lang w:val="es-MX"/>
        </w:rPr>
      </w:pPr>
    </w:p>
    <w:p w14:paraId="740BF4A0" w14:textId="77777777" w:rsidR="002C62D6" w:rsidRDefault="002C62D6" w:rsidP="0092684C">
      <w:pPr>
        <w:pStyle w:val="Sinespaciado"/>
        <w:spacing w:line="276" w:lineRule="auto"/>
        <w:jc w:val="both"/>
        <w:rPr>
          <w:rFonts w:ascii="Times New Roman" w:hAnsi="Times New Roman" w:cs="Times New Roman"/>
          <w:sz w:val="24"/>
          <w:szCs w:val="24"/>
          <w:lang w:val="es-MX"/>
        </w:rPr>
      </w:pPr>
    </w:p>
    <w:p w14:paraId="220BFBF4" w14:textId="77777777" w:rsidR="002C576D" w:rsidRDefault="002C576D" w:rsidP="002C576D">
      <w:pPr>
        <w:pStyle w:val="Sinespaciado"/>
        <w:rPr>
          <w:rFonts w:ascii="Times New Roman" w:hAnsi="Times New Roman" w:cs="Times New Roman"/>
          <w:sz w:val="20"/>
          <w:lang w:val="es-MX"/>
        </w:rPr>
      </w:pPr>
    </w:p>
    <w:p w14:paraId="43ADCF45" w14:textId="77777777" w:rsidR="0005716E" w:rsidRPr="002C576D" w:rsidRDefault="0005716E" w:rsidP="00DB23EA"/>
    <w:sectPr w:rsidR="0005716E" w:rsidRPr="002C576D">
      <w:headerReference w:type="default" r:id="rId8"/>
      <w:footerReference w:type="default" r:id="rId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0AB8B" w14:textId="77777777" w:rsidR="00076BE8" w:rsidRDefault="00076BE8" w:rsidP="00DB23EA">
      <w:r>
        <w:separator/>
      </w:r>
    </w:p>
  </w:endnote>
  <w:endnote w:type="continuationSeparator" w:id="0">
    <w:p w14:paraId="3E26B3A9" w14:textId="77777777" w:rsidR="00076BE8" w:rsidRDefault="00076BE8" w:rsidP="00DB23EA">
      <w:r>
        <w:continuationSeparator/>
      </w:r>
    </w:p>
  </w:endnote>
  <w:endnote w:type="continuationNotice" w:id="1">
    <w:p w14:paraId="0F370772" w14:textId="77777777" w:rsidR="00076BE8" w:rsidRDefault="00076BE8" w:rsidP="00DB23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592245"/>
      <w:docPartObj>
        <w:docPartGallery w:val="Page Numbers (Bottom of Page)"/>
        <w:docPartUnique/>
      </w:docPartObj>
    </w:sdtPr>
    <w:sdtEndPr/>
    <w:sdtContent>
      <w:p w14:paraId="31A399AB" w14:textId="77777777" w:rsidR="005B4DFD" w:rsidRDefault="005B4DFD" w:rsidP="00DB23EA">
        <w:pPr>
          <w:pStyle w:val="Piedepgina"/>
        </w:pPr>
      </w:p>
      <w:tbl>
        <w:tblPr>
          <w:tblStyle w:val="Tablaconcuadrcula"/>
          <w:tblW w:w="0" w:type="auto"/>
          <w:tblBorders>
            <w:top w:val="double" w:sz="4" w:space="0" w:color="1F3864" w:themeColor="accent1" w:themeShade="80"/>
            <w:left w:val="none" w:sz="0" w:space="0" w:color="auto"/>
            <w:bottom w:val="none" w:sz="0" w:space="0" w:color="auto"/>
            <w:right w:val="none" w:sz="0" w:space="0" w:color="auto"/>
            <w:insideH w:val="double" w:sz="4" w:space="0" w:color="1F3864" w:themeColor="accent1" w:themeShade="80"/>
            <w:insideV w:val="none" w:sz="0" w:space="0" w:color="auto"/>
          </w:tblBorders>
          <w:tblLook w:val="04A0" w:firstRow="1" w:lastRow="0" w:firstColumn="1" w:lastColumn="0" w:noHBand="0" w:noVBand="1"/>
        </w:tblPr>
        <w:tblGrid>
          <w:gridCol w:w="8217"/>
          <w:gridCol w:w="611"/>
        </w:tblGrid>
        <w:tr w:rsidR="005B4DFD" w14:paraId="5933417A" w14:textId="77777777" w:rsidTr="005B4DFD">
          <w:tc>
            <w:tcPr>
              <w:tcW w:w="8217" w:type="dxa"/>
            </w:tcPr>
            <w:p w14:paraId="44C844DB" w14:textId="77777777" w:rsidR="005B4DFD" w:rsidRDefault="005B4DFD" w:rsidP="00DB23EA">
              <w:pPr>
                <w:pStyle w:val="Piedepgina"/>
              </w:pPr>
            </w:p>
          </w:tc>
          <w:tc>
            <w:tcPr>
              <w:tcW w:w="611" w:type="dxa"/>
            </w:tcPr>
            <w:p w14:paraId="52065D39" w14:textId="171C273C" w:rsidR="005B4DFD" w:rsidRDefault="005B4DFD" w:rsidP="00DB23EA">
              <w:pPr>
                <w:pStyle w:val="Piedepgina"/>
              </w:pPr>
              <w:r>
                <w:fldChar w:fldCharType="begin"/>
              </w:r>
              <w:r>
                <w:instrText>PAGE   \* MERGEFORMAT</w:instrText>
              </w:r>
              <w:r>
                <w:fldChar w:fldCharType="separate"/>
              </w:r>
              <w:r>
                <w:t>1</w:t>
              </w:r>
              <w:r>
                <w:fldChar w:fldCharType="end"/>
              </w:r>
            </w:p>
          </w:tc>
        </w:tr>
      </w:tbl>
    </w:sdtContent>
  </w:sdt>
  <w:p w14:paraId="16013327" w14:textId="269CA65D" w:rsidR="00415333" w:rsidRDefault="00415333" w:rsidP="00DB23E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CBA40" w14:textId="77777777" w:rsidR="00076BE8" w:rsidRDefault="00076BE8" w:rsidP="00DB23EA">
      <w:r>
        <w:separator/>
      </w:r>
    </w:p>
  </w:footnote>
  <w:footnote w:type="continuationSeparator" w:id="0">
    <w:p w14:paraId="34CA2E8A" w14:textId="77777777" w:rsidR="00076BE8" w:rsidRDefault="00076BE8" w:rsidP="00DB23EA">
      <w:r>
        <w:continuationSeparator/>
      </w:r>
    </w:p>
  </w:footnote>
  <w:footnote w:type="continuationNotice" w:id="1">
    <w:p w14:paraId="7952144D" w14:textId="77777777" w:rsidR="00076BE8" w:rsidRDefault="00076BE8" w:rsidP="00DB23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Borders>
        <w:top w:val="none" w:sz="0" w:space="0" w:color="auto"/>
        <w:left w:val="none" w:sz="0" w:space="0" w:color="auto"/>
        <w:bottom w:val="double" w:sz="4" w:space="0" w:color="1F3864" w:themeColor="accent1" w:themeShade="80"/>
        <w:right w:val="none" w:sz="0" w:space="0" w:color="auto"/>
        <w:insideH w:val="none" w:sz="0" w:space="0" w:color="auto"/>
        <w:insideV w:val="none" w:sz="0" w:space="0" w:color="auto"/>
      </w:tblBorders>
      <w:tblLook w:val="04A0" w:firstRow="1" w:lastRow="0" w:firstColumn="1" w:lastColumn="0" w:noHBand="0" w:noVBand="1"/>
    </w:tblPr>
    <w:tblGrid>
      <w:gridCol w:w="1129"/>
      <w:gridCol w:w="5218"/>
      <w:gridCol w:w="2481"/>
    </w:tblGrid>
    <w:tr w:rsidR="00280279" w14:paraId="4E4DE3A1" w14:textId="04A5A8B9" w:rsidTr="00C47379">
      <w:tc>
        <w:tcPr>
          <w:tcW w:w="1129" w:type="dxa"/>
        </w:tcPr>
        <w:p w14:paraId="4533FD42" w14:textId="4FA15B52" w:rsidR="00280279" w:rsidRDefault="00280279" w:rsidP="00DB23EA">
          <w:pPr>
            <w:pStyle w:val="Encabezado"/>
          </w:pPr>
          <w:r>
            <w:rPr>
              <w:noProof/>
            </w:rPr>
            <w:drawing>
              <wp:inline distT="0" distB="0" distL="0" distR="0" wp14:anchorId="7C3945F5" wp14:editId="0C74D510">
                <wp:extent cx="545593" cy="496825"/>
                <wp:effectExtent l="0" t="0" r="698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545593" cy="496825"/>
                        </a:xfrm>
                        <a:prstGeom prst="rect">
                          <a:avLst/>
                        </a:prstGeom>
                      </pic:spPr>
                    </pic:pic>
                  </a:graphicData>
                </a:graphic>
              </wp:inline>
            </w:drawing>
          </w:r>
        </w:p>
      </w:tc>
      <w:tc>
        <w:tcPr>
          <w:tcW w:w="5218" w:type="dxa"/>
          <w:tcBorders>
            <w:right w:val="nil"/>
          </w:tcBorders>
          <w:vAlign w:val="center"/>
        </w:tcPr>
        <w:p w14:paraId="7687AEE8" w14:textId="3C916B4F" w:rsidR="00280279" w:rsidRPr="00C47379" w:rsidRDefault="00280279" w:rsidP="00DB23EA">
          <w:pPr>
            <w:pStyle w:val="Encabezado"/>
          </w:pPr>
          <w:r w:rsidRPr="00C47379">
            <w:t>Revista de Divulgación Científica y Tecnológica</w:t>
          </w:r>
        </w:p>
      </w:tc>
      <w:tc>
        <w:tcPr>
          <w:tcW w:w="2481" w:type="dxa"/>
          <w:tcBorders>
            <w:left w:val="nil"/>
            <w:bottom w:val="double" w:sz="4" w:space="0" w:color="1F3864" w:themeColor="accent1" w:themeShade="80"/>
          </w:tcBorders>
          <w:vAlign w:val="center"/>
        </w:tcPr>
        <w:p w14:paraId="1C0408CF" w14:textId="7612153B" w:rsidR="00280279" w:rsidRPr="00C47379" w:rsidRDefault="009B4346" w:rsidP="00DB23EA">
          <w:r w:rsidRPr="00C47379">
            <w:t>e-ISSN En tramite</w:t>
          </w:r>
        </w:p>
        <w:p w14:paraId="624682C4" w14:textId="77BA69C9" w:rsidR="00280279" w:rsidRPr="00C47379" w:rsidRDefault="009B4346" w:rsidP="00DB23EA">
          <w:pPr>
            <w:rPr>
              <w:b/>
              <w:bCs/>
            </w:rPr>
          </w:pPr>
          <w:r w:rsidRPr="00C47379">
            <w:t xml:space="preserve">Vol. </w:t>
          </w:r>
          <w:r w:rsidR="00AC726F">
            <w:t>x</w:t>
          </w:r>
          <w:r w:rsidRPr="00C47379">
            <w:t xml:space="preserve"> No. </w:t>
          </w:r>
          <w:r w:rsidR="00AC726F">
            <w:t>y</w:t>
          </w:r>
          <w:r w:rsidRPr="00C47379">
            <w:t>, 202</w:t>
          </w:r>
          <w:r w:rsidR="005B2C2C">
            <w:t>n</w:t>
          </w:r>
        </w:p>
      </w:tc>
    </w:tr>
  </w:tbl>
  <w:p w14:paraId="015E5D01" w14:textId="77777777" w:rsidR="00415333" w:rsidRDefault="00415333" w:rsidP="00DB23E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60E48"/>
    <w:multiLevelType w:val="hybridMultilevel"/>
    <w:tmpl w:val="11C29CE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22D164B9"/>
    <w:multiLevelType w:val="hybridMultilevel"/>
    <w:tmpl w:val="908844F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31B700B8"/>
    <w:multiLevelType w:val="hybridMultilevel"/>
    <w:tmpl w:val="A3F8EFC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67FE3B20"/>
    <w:multiLevelType w:val="hybridMultilevel"/>
    <w:tmpl w:val="DA7AF95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992757819">
    <w:abstractNumId w:val="2"/>
  </w:num>
  <w:num w:numId="2" w16cid:durableId="1984431955">
    <w:abstractNumId w:val="1"/>
  </w:num>
  <w:num w:numId="3" w16cid:durableId="1134712222">
    <w:abstractNumId w:val="3"/>
  </w:num>
  <w:num w:numId="4" w16cid:durableId="1468661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yNzczszA0NDA1MTdW0lEKTi0uzszPAykwqQUAyG8k5ywAAAA="/>
  </w:docVars>
  <w:rsids>
    <w:rsidRoot w:val="00415333"/>
    <w:rsid w:val="00012925"/>
    <w:rsid w:val="000324C0"/>
    <w:rsid w:val="000342A8"/>
    <w:rsid w:val="0005716E"/>
    <w:rsid w:val="00076BE8"/>
    <w:rsid w:val="00087F41"/>
    <w:rsid w:val="000D2486"/>
    <w:rsid w:val="000F5231"/>
    <w:rsid w:val="001014B2"/>
    <w:rsid w:val="00145021"/>
    <w:rsid w:val="00163694"/>
    <w:rsid w:val="0018022F"/>
    <w:rsid w:val="001B46CC"/>
    <w:rsid w:val="0022015E"/>
    <w:rsid w:val="0023768A"/>
    <w:rsid w:val="00244769"/>
    <w:rsid w:val="00253CFA"/>
    <w:rsid w:val="00264196"/>
    <w:rsid w:val="00280279"/>
    <w:rsid w:val="00281293"/>
    <w:rsid w:val="002948D0"/>
    <w:rsid w:val="002A583A"/>
    <w:rsid w:val="002B032E"/>
    <w:rsid w:val="002C02E4"/>
    <w:rsid w:val="002C179F"/>
    <w:rsid w:val="002C2AC1"/>
    <w:rsid w:val="002C576D"/>
    <w:rsid w:val="002C62D6"/>
    <w:rsid w:val="003357E2"/>
    <w:rsid w:val="00335B36"/>
    <w:rsid w:val="0038094B"/>
    <w:rsid w:val="003908FB"/>
    <w:rsid w:val="003A6E1A"/>
    <w:rsid w:val="00415333"/>
    <w:rsid w:val="00417799"/>
    <w:rsid w:val="004338B9"/>
    <w:rsid w:val="004601D1"/>
    <w:rsid w:val="004C0BB0"/>
    <w:rsid w:val="004D3146"/>
    <w:rsid w:val="004F0350"/>
    <w:rsid w:val="004F1192"/>
    <w:rsid w:val="004F2086"/>
    <w:rsid w:val="0053085B"/>
    <w:rsid w:val="00563959"/>
    <w:rsid w:val="00592160"/>
    <w:rsid w:val="005B2C2C"/>
    <w:rsid w:val="005B4DFD"/>
    <w:rsid w:val="00624012"/>
    <w:rsid w:val="00632E7A"/>
    <w:rsid w:val="006473ED"/>
    <w:rsid w:val="00667964"/>
    <w:rsid w:val="006703E2"/>
    <w:rsid w:val="00683FCE"/>
    <w:rsid w:val="00685B2B"/>
    <w:rsid w:val="00691655"/>
    <w:rsid w:val="00691C93"/>
    <w:rsid w:val="00691C9A"/>
    <w:rsid w:val="006C5FF0"/>
    <w:rsid w:val="006E25FA"/>
    <w:rsid w:val="00707B2A"/>
    <w:rsid w:val="007175CD"/>
    <w:rsid w:val="0071783B"/>
    <w:rsid w:val="007469E4"/>
    <w:rsid w:val="00785D7C"/>
    <w:rsid w:val="0079511D"/>
    <w:rsid w:val="007A3826"/>
    <w:rsid w:val="007D64EC"/>
    <w:rsid w:val="00810443"/>
    <w:rsid w:val="008550C9"/>
    <w:rsid w:val="008B3FA7"/>
    <w:rsid w:val="008F03EF"/>
    <w:rsid w:val="008F1A1A"/>
    <w:rsid w:val="008F33CE"/>
    <w:rsid w:val="00903299"/>
    <w:rsid w:val="0091316E"/>
    <w:rsid w:val="0092684C"/>
    <w:rsid w:val="009350EB"/>
    <w:rsid w:val="00935984"/>
    <w:rsid w:val="00935B3F"/>
    <w:rsid w:val="00962314"/>
    <w:rsid w:val="00964035"/>
    <w:rsid w:val="00970B83"/>
    <w:rsid w:val="009A5C37"/>
    <w:rsid w:val="009B4346"/>
    <w:rsid w:val="009F39A4"/>
    <w:rsid w:val="009F3EBC"/>
    <w:rsid w:val="009F48A8"/>
    <w:rsid w:val="00A06C35"/>
    <w:rsid w:val="00A157BA"/>
    <w:rsid w:val="00A458D3"/>
    <w:rsid w:val="00A95FCA"/>
    <w:rsid w:val="00A96FA4"/>
    <w:rsid w:val="00AC0930"/>
    <w:rsid w:val="00AC1470"/>
    <w:rsid w:val="00AC726F"/>
    <w:rsid w:val="00B05459"/>
    <w:rsid w:val="00B11B55"/>
    <w:rsid w:val="00B11FA8"/>
    <w:rsid w:val="00B23205"/>
    <w:rsid w:val="00B2506A"/>
    <w:rsid w:val="00B62985"/>
    <w:rsid w:val="00B634C9"/>
    <w:rsid w:val="00B66ECB"/>
    <w:rsid w:val="00B9038D"/>
    <w:rsid w:val="00B94003"/>
    <w:rsid w:val="00BC2F7A"/>
    <w:rsid w:val="00BE27CA"/>
    <w:rsid w:val="00C01435"/>
    <w:rsid w:val="00C3475B"/>
    <w:rsid w:val="00C4533C"/>
    <w:rsid w:val="00C47379"/>
    <w:rsid w:val="00C47F7C"/>
    <w:rsid w:val="00C71B1B"/>
    <w:rsid w:val="00CA17F1"/>
    <w:rsid w:val="00CA1F3E"/>
    <w:rsid w:val="00CA7A14"/>
    <w:rsid w:val="00CB51BB"/>
    <w:rsid w:val="00D27F4B"/>
    <w:rsid w:val="00D37DF1"/>
    <w:rsid w:val="00D545B7"/>
    <w:rsid w:val="00D6241A"/>
    <w:rsid w:val="00D75060"/>
    <w:rsid w:val="00D8752B"/>
    <w:rsid w:val="00DB1158"/>
    <w:rsid w:val="00DB23EA"/>
    <w:rsid w:val="00DC5F03"/>
    <w:rsid w:val="00DC796C"/>
    <w:rsid w:val="00E15E00"/>
    <w:rsid w:val="00E37751"/>
    <w:rsid w:val="00E57DA4"/>
    <w:rsid w:val="00E649C3"/>
    <w:rsid w:val="00E94303"/>
    <w:rsid w:val="00EE0E5D"/>
    <w:rsid w:val="00EF2CC7"/>
    <w:rsid w:val="00F22688"/>
    <w:rsid w:val="00F250CC"/>
    <w:rsid w:val="00F4570E"/>
    <w:rsid w:val="00F60290"/>
    <w:rsid w:val="00F82F61"/>
    <w:rsid w:val="00F84AF5"/>
    <w:rsid w:val="00F97F84"/>
    <w:rsid w:val="00FA1D2A"/>
    <w:rsid w:val="00FC19E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F02B3"/>
  <w15:chartTrackingRefBased/>
  <w15:docId w15:val="{13674A73-CD7C-4D03-AEAF-C07533695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3EA"/>
    <w:pPr>
      <w:spacing w:after="0" w:line="240" w:lineRule="auto"/>
      <w:jc w:val="both"/>
    </w:pPr>
    <w:rPr>
      <w:rFonts w:ascii="Times New Roman" w:hAnsi="Times New Roman" w:cs="Times New Roman"/>
      <w:sz w:val="24"/>
      <w:szCs w:val="24"/>
    </w:rPr>
  </w:style>
  <w:style w:type="paragraph" w:styleId="Ttulo1">
    <w:name w:val="heading 1"/>
    <w:basedOn w:val="Sinespaciado"/>
    <w:next w:val="Normal"/>
    <w:link w:val="Ttulo1Car"/>
    <w:uiPriority w:val="9"/>
    <w:qFormat/>
    <w:rsid w:val="00DB23EA"/>
    <w:pPr>
      <w:jc w:val="both"/>
      <w:outlineLvl w:val="0"/>
    </w:pPr>
    <w:rPr>
      <w:rFonts w:ascii="Times New Roman" w:hAnsi="Times New Roman" w:cs="Times New Roman"/>
      <w:b/>
      <w:bCs/>
      <w:sz w:val="28"/>
      <w:szCs w:val="28"/>
      <w:lang w:val="es-MX"/>
    </w:rPr>
  </w:style>
  <w:style w:type="paragraph" w:styleId="Ttulo2">
    <w:name w:val="heading 2"/>
    <w:basedOn w:val="Sinespaciado"/>
    <w:next w:val="Normal"/>
    <w:link w:val="Ttulo2Car"/>
    <w:uiPriority w:val="9"/>
    <w:unhideWhenUsed/>
    <w:qFormat/>
    <w:rsid w:val="00DB23EA"/>
    <w:pPr>
      <w:jc w:val="both"/>
      <w:outlineLvl w:val="1"/>
    </w:pPr>
    <w:rPr>
      <w:rFonts w:ascii="Times New Roman" w:hAnsi="Times New Roman" w:cs="Times New Roman"/>
      <w:b/>
      <w:bCs/>
      <w:sz w:val="24"/>
      <w:szCs w:val="24"/>
      <w:lang w:val="es-MX"/>
    </w:rPr>
  </w:style>
  <w:style w:type="paragraph" w:styleId="Ttulo3">
    <w:name w:val="heading 3"/>
    <w:basedOn w:val="Sinespaciado"/>
    <w:next w:val="Normal"/>
    <w:link w:val="Ttulo3Car"/>
    <w:uiPriority w:val="9"/>
    <w:unhideWhenUsed/>
    <w:qFormat/>
    <w:rsid w:val="00DB23EA"/>
    <w:pPr>
      <w:jc w:val="both"/>
      <w:outlineLvl w:val="2"/>
    </w:pPr>
    <w:rPr>
      <w:rFonts w:ascii="Times New Roman" w:hAnsi="Times New Roman" w:cs="Times New Roman"/>
      <w:b/>
      <w:bCs/>
      <w:i/>
      <w:iCs/>
      <w:sz w:val="24"/>
      <w:szCs w:val="24"/>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15333"/>
    <w:pPr>
      <w:tabs>
        <w:tab w:val="center" w:pos="4419"/>
        <w:tab w:val="right" w:pos="8838"/>
      </w:tabs>
    </w:pPr>
  </w:style>
  <w:style w:type="character" w:customStyle="1" w:styleId="EncabezadoCar">
    <w:name w:val="Encabezado Car"/>
    <w:basedOn w:val="Fuentedeprrafopredeter"/>
    <w:link w:val="Encabezado"/>
    <w:uiPriority w:val="99"/>
    <w:rsid w:val="00415333"/>
  </w:style>
  <w:style w:type="paragraph" w:styleId="Piedepgina">
    <w:name w:val="footer"/>
    <w:basedOn w:val="Normal"/>
    <w:link w:val="PiedepginaCar"/>
    <w:uiPriority w:val="99"/>
    <w:unhideWhenUsed/>
    <w:rsid w:val="00415333"/>
    <w:pPr>
      <w:tabs>
        <w:tab w:val="center" w:pos="4419"/>
        <w:tab w:val="right" w:pos="8838"/>
      </w:tabs>
    </w:pPr>
  </w:style>
  <w:style w:type="character" w:customStyle="1" w:styleId="PiedepginaCar">
    <w:name w:val="Pie de página Car"/>
    <w:basedOn w:val="Fuentedeprrafopredeter"/>
    <w:link w:val="Piedepgina"/>
    <w:uiPriority w:val="99"/>
    <w:rsid w:val="00415333"/>
  </w:style>
  <w:style w:type="table" w:styleId="Tablaconcuadrcula">
    <w:name w:val="Table Grid"/>
    <w:basedOn w:val="Tablanormal"/>
    <w:uiPriority w:val="39"/>
    <w:rsid w:val="00415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53085B"/>
    <w:rPr>
      <w:color w:val="0563C1" w:themeColor="hyperlink"/>
      <w:u w:val="single"/>
    </w:rPr>
  </w:style>
  <w:style w:type="character" w:styleId="Mencinsinresolver">
    <w:name w:val="Unresolved Mention"/>
    <w:basedOn w:val="Fuentedeprrafopredeter"/>
    <w:uiPriority w:val="99"/>
    <w:semiHidden/>
    <w:unhideWhenUsed/>
    <w:rsid w:val="0053085B"/>
    <w:rPr>
      <w:color w:val="605E5C"/>
      <w:shd w:val="clear" w:color="auto" w:fill="E1DFDD"/>
    </w:rPr>
  </w:style>
  <w:style w:type="paragraph" w:styleId="Prrafodelista">
    <w:name w:val="List Paragraph"/>
    <w:basedOn w:val="Normal"/>
    <w:uiPriority w:val="34"/>
    <w:qFormat/>
    <w:rsid w:val="009F3EBC"/>
    <w:pPr>
      <w:ind w:left="720"/>
      <w:contextualSpacing/>
    </w:pPr>
  </w:style>
  <w:style w:type="paragraph" w:styleId="Sinespaciado">
    <w:name w:val="No Spacing"/>
    <w:link w:val="SinespaciadoCar"/>
    <w:uiPriority w:val="1"/>
    <w:qFormat/>
    <w:rsid w:val="00632E7A"/>
    <w:pPr>
      <w:spacing w:after="0" w:line="240" w:lineRule="auto"/>
    </w:pPr>
    <w:rPr>
      <w:lang w:val="es-ES"/>
    </w:rPr>
  </w:style>
  <w:style w:type="character" w:customStyle="1" w:styleId="Ttulo1Car">
    <w:name w:val="Título 1 Car"/>
    <w:basedOn w:val="Fuentedeprrafopredeter"/>
    <w:link w:val="Ttulo1"/>
    <w:uiPriority w:val="9"/>
    <w:rsid w:val="00DB23EA"/>
    <w:rPr>
      <w:rFonts w:ascii="Times New Roman" w:hAnsi="Times New Roman" w:cs="Times New Roman"/>
      <w:b/>
      <w:bCs/>
      <w:sz w:val="28"/>
      <w:szCs w:val="28"/>
    </w:rPr>
  </w:style>
  <w:style w:type="paragraph" w:customStyle="1" w:styleId="Cabeza">
    <w:name w:val="Cabeza"/>
    <w:basedOn w:val="Ttulo1"/>
    <w:link w:val="CabezaCar"/>
    <w:qFormat/>
    <w:rsid w:val="0038094B"/>
    <w:pPr>
      <w:jc w:val="center"/>
    </w:pPr>
  </w:style>
  <w:style w:type="character" w:customStyle="1" w:styleId="Ttulo2Car">
    <w:name w:val="Título 2 Car"/>
    <w:basedOn w:val="Fuentedeprrafopredeter"/>
    <w:link w:val="Ttulo2"/>
    <w:uiPriority w:val="9"/>
    <w:rsid w:val="00DB23EA"/>
    <w:rPr>
      <w:rFonts w:ascii="Times New Roman" w:hAnsi="Times New Roman" w:cs="Times New Roman"/>
      <w:b/>
      <w:bCs/>
      <w:sz w:val="24"/>
      <w:szCs w:val="24"/>
    </w:rPr>
  </w:style>
  <w:style w:type="character" w:customStyle="1" w:styleId="CabezaCar">
    <w:name w:val="Cabeza Car"/>
    <w:basedOn w:val="Ttulo1Car"/>
    <w:link w:val="Cabeza"/>
    <w:rsid w:val="0038094B"/>
    <w:rPr>
      <w:rFonts w:ascii="Times New Roman" w:hAnsi="Times New Roman" w:cs="Times New Roman"/>
      <w:b/>
      <w:bCs/>
      <w:sz w:val="28"/>
      <w:szCs w:val="28"/>
    </w:rPr>
  </w:style>
  <w:style w:type="character" w:customStyle="1" w:styleId="Ttulo3Car">
    <w:name w:val="Título 3 Car"/>
    <w:basedOn w:val="Fuentedeprrafopredeter"/>
    <w:link w:val="Ttulo3"/>
    <w:uiPriority w:val="9"/>
    <w:rsid w:val="00DB23EA"/>
    <w:rPr>
      <w:rFonts w:ascii="Times New Roman" w:hAnsi="Times New Roman" w:cs="Times New Roman"/>
      <w:b/>
      <w:bCs/>
      <w:i/>
      <w:iCs/>
      <w:sz w:val="24"/>
      <w:szCs w:val="24"/>
    </w:rPr>
  </w:style>
  <w:style w:type="paragraph" w:customStyle="1" w:styleId="Autores">
    <w:name w:val="Autores"/>
    <w:basedOn w:val="Sinespaciado"/>
    <w:link w:val="AutoresCar"/>
    <w:qFormat/>
    <w:rsid w:val="00C4533C"/>
    <w:rPr>
      <w:rFonts w:ascii="Times New Roman" w:hAnsi="Times New Roman" w:cs="Times New Roman"/>
      <w:sz w:val="18"/>
      <w:lang w:val="es-MX"/>
    </w:rPr>
  </w:style>
  <w:style w:type="paragraph" w:customStyle="1" w:styleId="FiguraArt">
    <w:name w:val="Figura Art"/>
    <w:basedOn w:val="Normal"/>
    <w:link w:val="FiguraArtCar"/>
    <w:qFormat/>
    <w:rsid w:val="002C02E4"/>
    <w:pPr>
      <w:jc w:val="center"/>
    </w:pPr>
    <w:rPr>
      <w:sz w:val="20"/>
      <w:szCs w:val="20"/>
    </w:rPr>
  </w:style>
  <w:style w:type="character" w:customStyle="1" w:styleId="SinespaciadoCar">
    <w:name w:val="Sin espaciado Car"/>
    <w:basedOn w:val="Fuentedeprrafopredeter"/>
    <w:link w:val="Sinespaciado"/>
    <w:uiPriority w:val="1"/>
    <w:rsid w:val="00C4533C"/>
    <w:rPr>
      <w:lang w:val="es-ES"/>
    </w:rPr>
  </w:style>
  <w:style w:type="character" w:customStyle="1" w:styleId="AutoresCar">
    <w:name w:val="Autores Car"/>
    <w:basedOn w:val="SinespaciadoCar"/>
    <w:link w:val="Autores"/>
    <w:rsid w:val="00C4533C"/>
    <w:rPr>
      <w:rFonts w:ascii="Times New Roman" w:hAnsi="Times New Roman" w:cs="Times New Roman"/>
      <w:sz w:val="18"/>
      <w:lang w:val="es-ES"/>
    </w:rPr>
  </w:style>
  <w:style w:type="character" w:customStyle="1" w:styleId="FiguraArtCar">
    <w:name w:val="Figura Art Car"/>
    <w:basedOn w:val="Fuentedeprrafopredeter"/>
    <w:link w:val="FiguraArt"/>
    <w:rsid w:val="002C02E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1695">
      <w:bodyDiv w:val="1"/>
      <w:marLeft w:val="0"/>
      <w:marRight w:val="0"/>
      <w:marTop w:val="0"/>
      <w:marBottom w:val="0"/>
      <w:divBdr>
        <w:top w:val="none" w:sz="0" w:space="0" w:color="auto"/>
        <w:left w:val="none" w:sz="0" w:space="0" w:color="auto"/>
        <w:bottom w:val="none" w:sz="0" w:space="0" w:color="auto"/>
        <w:right w:val="none" w:sz="0" w:space="0" w:color="auto"/>
      </w:divBdr>
    </w:div>
    <w:div w:id="131141640">
      <w:bodyDiv w:val="1"/>
      <w:marLeft w:val="0"/>
      <w:marRight w:val="0"/>
      <w:marTop w:val="0"/>
      <w:marBottom w:val="0"/>
      <w:divBdr>
        <w:top w:val="none" w:sz="0" w:space="0" w:color="auto"/>
        <w:left w:val="none" w:sz="0" w:space="0" w:color="auto"/>
        <w:bottom w:val="none" w:sz="0" w:space="0" w:color="auto"/>
        <w:right w:val="none" w:sz="0" w:space="0" w:color="auto"/>
      </w:divBdr>
    </w:div>
    <w:div w:id="1065227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2</Pages>
  <Words>263</Words>
  <Characters>1447</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Ernesto Domínguez Herrera</dc:creator>
  <cp:keywords/>
  <dc:description/>
  <cp:lastModifiedBy>José Ernesto Domínguez Herrera</cp:lastModifiedBy>
  <cp:revision>52</cp:revision>
  <dcterms:created xsi:type="dcterms:W3CDTF">2023-11-12T15:48:00Z</dcterms:created>
  <dcterms:modified xsi:type="dcterms:W3CDTF">2023-11-24T09:22:00Z</dcterms:modified>
</cp:coreProperties>
</file>